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Kuwait</w:t>
      </w:r>
      <w:r>
        <w:t xml:space="preserve"> </w:t>
      </w:r>
      <w:r>
        <w:t xml:space="preserve">Ci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osition of Translator Interpreter at [Company/Organization Name] in Kuwait City, Kuwait. As a dedicated and culturally attuned professional with extensive experience in translation and interpretation, I am eager to contribute my linguistic expertise, cross-cultural communication skills, and passion for fostering understanding between diverse communities. This opportunity aligns perfectly with my career goals as a Translator Interpreter in the dynamic and culturally rich environment of Kuwait City.</w:t>
      </w:r>
    </w:p>
    <w:p>
      <w:pPr>
        <w:pStyle w:val="BodyText"/>
      </w:pPr>
      <w:r>
        <w:t xml:space="preserve">With over [X years] of experience in the field of translation and interpretation, I have developed a robust skill set that enables me to bridge linguistic and cultural gaps effectively. My work as a Translator Interpreter has involved translating documents, interpreting during business meetings, and facilitating communication in both formal and informal settings. This experience has not only honed my ability to accurately convey meaning across languages but also deepened my understanding of the nuances that make cross-cultural interactions successful—particularly in regions like Kuwait City, where cultural sensitivity is paramount.</w:t>
      </w:r>
    </w:p>
    <w:p>
      <w:pPr>
        <w:pStyle w:val="BodyText"/>
      </w:pPr>
      <w:r>
        <w:t xml:space="preserve">Kuwait City, as a hub of commerce, diplomacy, and cultural exchange in the Gulf region, presents a unique opportunity for professionals who can navigate the complexities of multilingual communication. As a Translator Interpreter with a strong command of [Languages], I am well-equipped to support your organization’s mission by ensuring clarity and precision in all interactions. Whether it is translating legal documents, interpreting during international conferences, or assisting clients in navigating local business practices, I bring a commitment to excellence and an appreciation for the importance of accurate communication in Kuwait City’s diverse landscape.</w:t>
      </w:r>
    </w:p>
    <w:p>
      <w:pPr>
        <w:pStyle w:val="BodyText"/>
      </w:pPr>
      <w:r>
        <w:t xml:space="preserve">My expertise as a Translator Interpreter extends beyond linguistic proficiency. I have worked extensively with clients from various backgrounds, including government agencies, multinational corporations, and educational institutions. This experience has taught me the value of adaptability, attention to detail, and the ability to maintain professionalism under pressure—qualities that are essential for success in a fast-paced environment like Kuwait City. Additionally, my fluency in [Languages] allows me to cater to a wide range of clients, ensuring that their needs are met with cultural awareness and linguistic accuracy.</w:t>
      </w:r>
    </w:p>
    <w:p>
      <w:pPr>
        <w:pStyle w:val="BodyText"/>
      </w:pPr>
      <w:r>
        <w:t xml:space="preserve">What sets me apart as a Translator Interpreter is my deep respect for the cultural context in which I operate. In Kuwait City, where Arabic is the official language and English is widely used in business and education, understanding the local dialects, customs, and social norms is critical. My work has consistently emphasized this principle, whether it was assisting expatriate clients in understanding local procedures or ensuring that translated materials reflect the cultural values of Kuwaiti society. This approach not only enhances communication but also fosters trust and mutual respect between parties.</w:t>
      </w:r>
    </w:p>
    <w:p>
      <w:pPr>
        <w:pStyle w:val="BodyText"/>
      </w:pPr>
      <w:r>
        <w:t xml:space="preserve">Furthermore, I am deeply committed to continuous learning and professional development. As a Translator Interpreter, I stay updated on advancements in translation technology, language trends, and best practices in cross-cultural communication. In Kuwait City, where globalization is reshaping industries and interactions, this commitment ensures that I can provide cutting-edge solutions tailored to the unique needs of your organization. My ability to integrate technology with traditional translation methods makes me a versatile candidate who can adapt to evolving demands.</w:t>
      </w:r>
    </w:p>
    <w:p>
      <w:pPr>
        <w:pStyle w:val="BodyText"/>
      </w:pPr>
      <w:r>
        <w:t xml:space="preserve">I am particularly drawn to the opportunity of working as a Translator Interpreter in Kuwait City because of its vibrant cultural heritage and growing role on the global stage. The city’s blend of tradition and modernity creates an exciting environment for professionals who value innovation and cultural exchange. I am eager to contribute my skills to support initiatives that promote dialogue, collaboration, and understanding in this dynamic setting. Whether it is facilitating communication between local stakeholders and international partners or ensuring that your organization’s messages resonate with the Kuwaiti community, I am prepared to deliver results.</w:t>
      </w:r>
    </w:p>
    <w:p>
      <w:pPr>
        <w:pStyle w:val="BodyText"/>
      </w:pPr>
      <w:r>
        <w:t xml:space="preserve">My strengths as a Translator Interpreter include:</w:t>
      </w:r>
      <w:r>
        <w:t xml:space="preserve"> </w:t>
      </w:r>
      <w:r>
        <w:t xml:space="preserve">- **Linguistic Excellence**: Proficient in [Languages], with a focus on accuracy, fluency, and contextual relevance.</w:t>
      </w:r>
      <w:r>
        <w:t xml:space="preserve"> </w:t>
      </w:r>
      <w:r>
        <w:t xml:space="preserve">- **Cultural Competence**: Deep understanding of Kuwaiti culture, customs, and social dynamics.</w:t>
      </w:r>
      <w:r>
        <w:t xml:space="preserve"> </w:t>
      </w:r>
      <w:r>
        <w:t xml:space="preserve">- **Attention to Detail**: Meticulous approach to translation and interpretation to avoid miscommunication.</w:t>
      </w:r>
      <w:r>
        <w:t xml:space="preserve"> </w:t>
      </w:r>
      <w:r>
        <w:t xml:space="preserve">- **Adaptability**: Ability to thrive in diverse environments, from corporate offices to diplomatic meetings.</w:t>
      </w:r>
      <w:r>
        <w:t xml:space="preserve"> </w:t>
      </w:r>
      <w:r>
        <w:t xml:space="preserve">- **Professionalism**: Reliable work ethic with a commitment to confidentiality and integrity.</w:t>
      </w:r>
    </w:p>
    <w:p>
      <w:pPr>
        <w:pStyle w:val="BodyText"/>
      </w:pPr>
      <w:r>
        <w:t xml:space="preserve">I am confident that my background as a Translator Interpreter, combined with my enthusiasm for working in Kuwait City, makes me an ideal candidate for this role. I would welcome the opportunity to discuss how my skills and experiences align with your organization’s goals. Thank you for considering my application. I look forward to the possibility of contributing to your team and supporting the important work being done in Kuwait City.</w:t>
      </w:r>
    </w:p>
    <w:p>
      <w:pPr>
        <w:pStyle w:val="BodyText"/>
      </w:pPr>
      <w:r>
        <w:t xml:space="preserve">Sincerely,</w:t>
      </w:r>
      <w:r>
        <w:t xml:space="preserve"> </w:t>
      </w:r>
      <w:r>
        <w:t xml:space="preserve">[Your Full Name]</w:t>
      </w:r>
      <w:r>
        <w:t xml:space="preserve"> </w:t>
      </w:r>
      <w:r>
        <w:t xml:space="preserve">[Your Contact Information]</w:t>
      </w:r>
      <w:r>
        <w:t xml:space="preserve"> </w:t>
      </w:r>
      <w:r>
        <w:t xml:space="preserve">[LinkedIn/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Kuwait City</dc:title>
  <dc:creator/>
  <cp:keywords/>
  <dcterms:created xsi:type="dcterms:W3CDTF">2026-07-21T02:57:56Z</dcterms:created>
  <dcterms:modified xsi:type="dcterms:W3CDTF">2026-07-21T02:57:56Z</dcterms:modified>
</cp:coreProperties>
</file>

<file path=docProps/custom.xml><?xml version="1.0" encoding="utf-8"?>
<Properties xmlns="http://schemas.openxmlformats.org/officeDocument/2006/custom-properties" xmlns:vt="http://schemas.openxmlformats.org/officeDocument/2006/docPropsVTypes"/>
</file>